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72230B" w14:textId="1A311407" w:rsidR="004C20F6" w:rsidRDefault="000E3C24" w:rsidP="00253DA0">
      <w:r>
        <w:t xml:space="preserve">Dear </w:t>
      </w:r>
      <w:hyperlink r:id="rId5" w:history="1">
        <w:r w:rsidR="00253DA0" w:rsidRPr="00253DA0">
          <w:t xml:space="preserve">Bryan </w:t>
        </w:r>
        <w:proofErr w:type="spellStart"/>
        <w:r w:rsidR="00253DA0" w:rsidRPr="00253DA0">
          <w:t>Muthig</w:t>
        </w:r>
        <w:proofErr w:type="spellEnd"/>
      </w:hyperlink>
      <w:r>
        <w:t>,</w:t>
      </w:r>
    </w:p>
    <w:p w14:paraId="223DE706" w14:textId="7800D1AF" w:rsidR="000E3C24" w:rsidRDefault="000E3C24">
      <w:r>
        <w:t xml:space="preserve">Thank you for the opportunity to apply for the </w:t>
      </w:r>
      <w:r w:rsidR="00253DA0">
        <w:rPr>
          <w:b/>
        </w:rPr>
        <w:t>Software Developer</w:t>
      </w:r>
      <w:r w:rsidR="00E536E4">
        <w:t xml:space="preserve"> </w:t>
      </w:r>
      <w:r>
        <w:t>role at your company. After reviewing your job description, it’s clear that you’re looking for a candidate what is extremely familiar with the responsibilities associated with the role, and can perform them confidently. Given these requirements, I am certain that I have the necessary skills to successfully do the job adeptly and perform above expectations.</w:t>
      </w:r>
    </w:p>
    <w:p w14:paraId="4C3BB89D" w14:textId="4B2958AA" w:rsidR="000E3C24" w:rsidRDefault="000E3C24">
      <w:r>
        <w:t xml:space="preserve">I am a proactive professional who has been consistently praised as efficient by my co-workers and management. Over the course of my 9-year career, I’ve developed a skill set directly relevant to the </w:t>
      </w:r>
      <w:r w:rsidR="00253DA0">
        <w:t>software developer</w:t>
      </w:r>
      <w:r w:rsidR="003A576A">
        <w:t xml:space="preserve"> </w:t>
      </w:r>
      <w:r>
        <w:t xml:space="preserve">role you are hiring for including </w:t>
      </w:r>
      <w:r w:rsidR="00253DA0">
        <w:t>excellent communication skills, drive to always learn more and many years as a webmaster over my own and other’s websites</w:t>
      </w:r>
      <w:r>
        <w:t xml:space="preserve">. </w:t>
      </w:r>
      <w:r w:rsidR="00253DA0">
        <w:t xml:space="preserve">I am comfortable with a couple flavors of Linux and the command line some experience with MySQL, SQL and PHP as well as currently learning C#. </w:t>
      </w:r>
      <w:r>
        <w:t xml:space="preserve">Overall, I consistently demonstrate </w:t>
      </w:r>
      <w:r w:rsidR="003A576A">
        <w:t>leadership</w:t>
      </w:r>
      <w:r>
        <w:t>, problem-solving, and technical abilities in every aspect of my professional roles and I invite you to review my detailed achievements in the attached resume.</w:t>
      </w:r>
    </w:p>
    <w:p w14:paraId="63E8A177" w14:textId="77777777" w:rsidR="002804EF" w:rsidRDefault="002804EF" w:rsidP="002804EF">
      <w:r>
        <w:t xml:space="preserve">After reviewing my resume, I hope you will agree that I am the type of candidate you are looking for. I look forward to talking with you about how my specific skills and abilities will benefit your organization. Please call me at 907-707-5654 or via email at </w:t>
      </w:r>
      <w:hyperlink r:id="rId6" w:history="1">
        <w:r w:rsidRPr="00123D2A">
          <w:rPr>
            <w:rStyle w:val="Hyperlink"/>
          </w:rPr>
          <w:t>sue@sue-a-darby.com</w:t>
        </w:r>
      </w:hyperlink>
      <w:r>
        <w:t xml:space="preserve"> to arrange for a convenient meeting time.</w:t>
      </w:r>
    </w:p>
    <w:p w14:paraId="6E8746BE" w14:textId="77777777" w:rsidR="002804EF" w:rsidRDefault="002804EF" w:rsidP="002804EF">
      <w:r>
        <w:t>Thank you for your time and consideration, I look forward to hearing from you soon.</w:t>
      </w:r>
    </w:p>
    <w:p w14:paraId="56B1D22B" w14:textId="77777777" w:rsidR="002804EF" w:rsidRDefault="002804EF" w:rsidP="002804EF">
      <w:r>
        <w:t>Regards,</w:t>
      </w:r>
    </w:p>
    <w:p w14:paraId="7ED8B23B" w14:textId="77777777" w:rsidR="002804EF" w:rsidRDefault="002804EF" w:rsidP="002804EF">
      <w:r>
        <w:t>Sue Darby</w:t>
      </w:r>
    </w:p>
    <w:p w14:paraId="6445FA21" w14:textId="6B99B235" w:rsidR="00253DA0" w:rsidRDefault="00253DA0">
      <w:bookmarkStart w:id="0" w:name="_GoBack"/>
      <w:bookmarkEnd w:id="0"/>
    </w:p>
    <w:p w14:paraId="02567C84" w14:textId="77777777" w:rsidR="00253DA0" w:rsidRDefault="00253DA0"/>
    <w:sectPr w:rsidR="00253DA0" w:rsidSect="000E3C2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54B3F"/>
    <w:multiLevelType w:val="multilevel"/>
    <w:tmpl w:val="E18A1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2F5B44"/>
    <w:multiLevelType w:val="multilevel"/>
    <w:tmpl w:val="FDE27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1NDU2sjAxNzc3NjdV0lEKTi0uzszPAykwrAUAUUgg/ywAAAA="/>
  </w:docVars>
  <w:rsids>
    <w:rsidRoot w:val="000E3C24"/>
    <w:rsid w:val="000E3C24"/>
    <w:rsid w:val="001018A5"/>
    <w:rsid w:val="001110D3"/>
    <w:rsid w:val="0012486B"/>
    <w:rsid w:val="00253DA0"/>
    <w:rsid w:val="002804EF"/>
    <w:rsid w:val="003A576A"/>
    <w:rsid w:val="004C20F6"/>
    <w:rsid w:val="004E0DF8"/>
    <w:rsid w:val="0054242A"/>
    <w:rsid w:val="008153BD"/>
    <w:rsid w:val="0083484B"/>
    <w:rsid w:val="008C0C90"/>
    <w:rsid w:val="0091441F"/>
    <w:rsid w:val="00CB652F"/>
    <w:rsid w:val="00D56A5F"/>
    <w:rsid w:val="00E02986"/>
    <w:rsid w:val="00E536E4"/>
    <w:rsid w:val="00EF1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431B1"/>
  <w15:chartTrackingRefBased/>
  <w15:docId w15:val="{E52EEB0E-D1B7-4C3E-9B32-C8CEE37B8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536E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3D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3C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C2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536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53D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me">
    <w:name w:val="name"/>
    <w:basedOn w:val="DefaultParagraphFont"/>
    <w:rsid w:val="00253DA0"/>
  </w:style>
  <w:style w:type="character" w:styleId="Strong">
    <w:name w:val="Strong"/>
    <w:basedOn w:val="DefaultParagraphFont"/>
    <w:uiPriority w:val="22"/>
    <w:qFormat/>
    <w:rsid w:val="00253D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5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e@sue-a-darby.com" TargetMode="External"/><Relationship Id="rId5" Type="http://schemas.openxmlformats.org/officeDocument/2006/relationships/hyperlink" Target="https://www.linkedin.com/in/bryan-muthig-9586787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Darby</dc:creator>
  <cp:keywords/>
  <dc:description/>
  <cp:lastModifiedBy>Sue Darby</cp:lastModifiedBy>
  <cp:revision>9</cp:revision>
  <dcterms:created xsi:type="dcterms:W3CDTF">2018-06-18T17:03:00Z</dcterms:created>
  <dcterms:modified xsi:type="dcterms:W3CDTF">2018-08-23T16:31:00Z</dcterms:modified>
</cp:coreProperties>
</file>